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047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1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ka Ko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a Dud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